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8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34"/>
        <w:gridCol w:w="406"/>
        <w:gridCol w:w="360"/>
        <w:gridCol w:w="360"/>
        <w:gridCol w:w="450"/>
        <w:gridCol w:w="1080"/>
        <w:gridCol w:w="540"/>
        <w:gridCol w:w="2340"/>
        <w:gridCol w:w="3217"/>
      </w:tblGrid>
      <w:tr w:rsidR="00784897" w:rsidRPr="00673CC5" w14:paraId="1417C47F" w14:textId="77777777" w:rsidTr="008E4CA2">
        <w:trPr>
          <w:trHeight w:val="432"/>
        </w:trPr>
        <w:tc>
          <w:tcPr>
            <w:tcW w:w="1934" w:type="dxa"/>
            <w:tcBorders>
              <w:bottom w:val="single" w:sz="4" w:space="0" w:color="000000"/>
              <w:right w:val="nil"/>
            </w:tcBorders>
            <w:vAlign w:val="center"/>
          </w:tcPr>
          <w:p w14:paraId="3B6B30B8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Employee Name:</w:t>
            </w:r>
          </w:p>
        </w:tc>
        <w:tc>
          <w:tcPr>
            <w:tcW w:w="8753" w:type="dxa"/>
            <w:gridSpan w:val="8"/>
            <w:tcBorders>
              <w:left w:val="nil"/>
              <w:bottom w:val="single" w:sz="4" w:space="0" w:color="000000"/>
            </w:tcBorders>
            <w:vAlign w:val="center"/>
          </w:tcPr>
          <w:p w14:paraId="1A38E78D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84897" w:rsidRPr="00673CC5" w14:paraId="0004DF27" w14:textId="77777777" w:rsidTr="008E4CA2">
        <w:trPr>
          <w:trHeight w:val="432"/>
        </w:trPr>
        <w:tc>
          <w:tcPr>
            <w:tcW w:w="3060" w:type="dxa"/>
            <w:gridSpan w:val="4"/>
            <w:tcBorders>
              <w:right w:val="nil"/>
            </w:tcBorders>
            <w:vAlign w:val="center"/>
          </w:tcPr>
          <w:p w14:paraId="6ED9FF6B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Employee Position / Title:</w:t>
            </w:r>
          </w:p>
        </w:tc>
        <w:tc>
          <w:tcPr>
            <w:tcW w:w="7627" w:type="dxa"/>
            <w:gridSpan w:val="5"/>
            <w:tcBorders>
              <w:left w:val="nil"/>
            </w:tcBorders>
            <w:vAlign w:val="center"/>
          </w:tcPr>
          <w:p w14:paraId="3C28B06B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E45B4" w:rsidRPr="00673CC5" w14:paraId="7D7697E3" w14:textId="77777777" w:rsidTr="008E4CA2">
        <w:trPr>
          <w:trHeight w:val="432"/>
        </w:trPr>
        <w:tc>
          <w:tcPr>
            <w:tcW w:w="2700" w:type="dxa"/>
            <w:gridSpan w:val="3"/>
            <w:tcBorders>
              <w:bottom w:val="single" w:sz="4" w:space="0" w:color="000000"/>
              <w:right w:val="nil"/>
            </w:tcBorders>
            <w:vAlign w:val="center"/>
          </w:tcPr>
          <w:p w14:paraId="55F18C52" w14:textId="3B265D23" w:rsidR="00784897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Date of Training</w:t>
            </w:r>
            <w:r w:rsidR="00784897" w:rsidRPr="00673CC5">
              <w:rPr>
                <w:sz w:val="22"/>
                <w:szCs w:val="22"/>
              </w:rPr>
              <w:t>:</w:t>
            </w:r>
          </w:p>
        </w:tc>
        <w:tc>
          <w:tcPr>
            <w:tcW w:w="1890" w:type="dxa"/>
            <w:gridSpan w:val="3"/>
            <w:tcBorders>
              <w:left w:val="nil"/>
              <w:bottom w:val="single" w:sz="4" w:space="0" w:color="000000"/>
            </w:tcBorders>
            <w:vAlign w:val="center"/>
          </w:tcPr>
          <w:p w14:paraId="2EA105A0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  <w:tc>
          <w:tcPr>
            <w:tcW w:w="2880" w:type="dxa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14:paraId="726198AC" w14:textId="77777777" w:rsidR="00784897" w:rsidRPr="00673CC5" w:rsidRDefault="00784897" w:rsidP="00673CC5">
            <w:pPr>
              <w:ind w:left="0"/>
              <w:jc w:val="left"/>
              <w:rPr>
                <w:sz w:val="18"/>
                <w:szCs w:val="18"/>
              </w:rPr>
            </w:pPr>
            <w:r w:rsidRPr="00673CC5">
              <w:rPr>
                <w:sz w:val="18"/>
                <w:szCs w:val="18"/>
              </w:rPr>
              <w:t>Trainer / Training Organization:</w:t>
            </w:r>
          </w:p>
        </w:tc>
        <w:tc>
          <w:tcPr>
            <w:tcW w:w="3217" w:type="dxa"/>
            <w:tcBorders>
              <w:left w:val="nil"/>
              <w:bottom w:val="single" w:sz="4" w:space="0" w:color="000000"/>
            </w:tcBorders>
            <w:vAlign w:val="center"/>
          </w:tcPr>
          <w:p w14:paraId="252AFE9D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84897" w:rsidRPr="00673CC5" w14:paraId="72E49529" w14:textId="77777777" w:rsidTr="008E4CA2">
        <w:trPr>
          <w:trHeight w:val="432"/>
        </w:trPr>
        <w:tc>
          <w:tcPr>
            <w:tcW w:w="2340" w:type="dxa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14:paraId="49ADCAE9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Subject of Training:</w:t>
            </w:r>
          </w:p>
        </w:tc>
        <w:tc>
          <w:tcPr>
            <w:tcW w:w="8347" w:type="dxa"/>
            <w:gridSpan w:val="7"/>
            <w:tcBorders>
              <w:left w:val="nil"/>
              <w:bottom w:val="single" w:sz="4" w:space="0" w:color="000000"/>
            </w:tcBorders>
            <w:vAlign w:val="center"/>
          </w:tcPr>
          <w:p w14:paraId="2B4E38C5" w14:textId="77777777" w:rsidR="00784897" w:rsidRPr="00673CC5" w:rsidRDefault="00784897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84897" w:rsidRPr="00673CC5" w14:paraId="69B54D92" w14:textId="77777777" w:rsidTr="008E4CA2">
        <w:trPr>
          <w:trHeight w:val="432"/>
        </w:trPr>
        <w:tc>
          <w:tcPr>
            <w:tcW w:w="10687" w:type="dxa"/>
            <w:gridSpan w:val="9"/>
            <w:tcBorders>
              <w:bottom w:val="nil"/>
            </w:tcBorders>
            <w:vAlign w:val="center"/>
          </w:tcPr>
          <w:p w14:paraId="463B3D8E" w14:textId="484D80E0" w:rsidR="00784897" w:rsidRPr="00673CC5" w:rsidRDefault="009B5C5B" w:rsidP="00673CC5">
            <w:pPr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  <w:r w:rsidR="00784897" w:rsidRPr="00673CC5">
              <w:rPr>
                <w:sz w:val="22"/>
                <w:szCs w:val="22"/>
              </w:rPr>
              <w:t xml:space="preserve"> of Training (optional): </w:t>
            </w:r>
          </w:p>
        </w:tc>
      </w:tr>
      <w:tr w:rsidR="00784897" w:rsidRPr="00673CC5" w14:paraId="6CFED4DC" w14:textId="77777777" w:rsidTr="008E4CA2">
        <w:trPr>
          <w:trHeight w:val="3240"/>
        </w:trPr>
        <w:tc>
          <w:tcPr>
            <w:tcW w:w="10687" w:type="dxa"/>
            <w:gridSpan w:val="9"/>
            <w:tcBorders>
              <w:top w:val="nil"/>
              <w:bottom w:val="single" w:sz="4" w:space="0" w:color="000000"/>
            </w:tcBorders>
          </w:tcPr>
          <w:p w14:paraId="6B6DC3D6" w14:textId="77777777" w:rsidR="00784897" w:rsidRPr="00673CC5" w:rsidRDefault="00784897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E45B4" w:rsidRPr="00673CC5" w14:paraId="6783C939" w14:textId="77777777" w:rsidTr="008E4CA2">
        <w:trPr>
          <w:trHeight w:val="432"/>
        </w:trPr>
        <w:tc>
          <w:tcPr>
            <w:tcW w:w="3510" w:type="dxa"/>
            <w:gridSpan w:val="5"/>
            <w:vMerge w:val="restart"/>
            <w:tcBorders>
              <w:bottom w:val="nil"/>
              <w:right w:val="nil"/>
            </w:tcBorders>
            <w:vAlign w:val="center"/>
          </w:tcPr>
          <w:p w14:paraId="00D4D528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Result of Employee’s Training:</w:t>
            </w:r>
          </w:p>
        </w:tc>
        <w:tc>
          <w:tcPr>
            <w:tcW w:w="7177" w:type="dxa"/>
            <w:gridSpan w:val="4"/>
            <w:tcBorders>
              <w:left w:val="nil"/>
              <w:bottom w:val="nil"/>
            </w:tcBorders>
            <w:vAlign w:val="center"/>
          </w:tcPr>
          <w:p w14:paraId="0001FE42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Satisfactory Attendance / Completion</w:t>
            </w:r>
          </w:p>
        </w:tc>
      </w:tr>
      <w:tr w:rsidR="007E45B4" w:rsidRPr="00673CC5" w14:paraId="790329F6" w14:textId="77777777" w:rsidTr="008E4CA2">
        <w:trPr>
          <w:trHeight w:val="828"/>
        </w:trPr>
        <w:tc>
          <w:tcPr>
            <w:tcW w:w="3510" w:type="dxa"/>
            <w:gridSpan w:val="5"/>
            <w:vMerge/>
            <w:tcBorders>
              <w:top w:val="nil"/>
              <w:bottom w:val="nil"/>
              <w:right w:val="nil"/>
            </w:tcBorders>
          </w:tcPr>
          <w:p w14:paraId="45CB6B3B" w14:textId="77777777" w:rsidR="007E45B4" w:rsidRPr="00673CC5" w:rsidRDefault="007E45B4" w:rsidP="00673CC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7177" w:type="dxa"/>
            <w:gridSpan w:val="4"/>
            <w:tcBorders>
              <w:top w:val="nil"/>
              <w:left w:val="nil"/>
              <w:bottom w:val="nil"/>
            </w:tcBorders>
            <w:vAlign w:val="center"/>
          </w:tcPr>
          <w:p w14:paraId="27DD89FB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Certification Obtained (indicate below)</w:t>
            </w:r>
          </w:p>
        </w:tc>
      </w:tr>
      <w:tr w:rsidR="007E45B4" w:rsidRPr="00673CC5" w14:paraId="603F76B8" w14:textId="77777777" w:rsidTr="008E4CA2">
        <w:trPr>
          <w:trHeight w:val="540"/>
        </w:trPr>
        <w:tc>
          <w:tcPr>
            <w:tcW w:w="3510" w:type="dxa"/>
            <w:gridSpan w:val="5"/>
            <w:vMerge/>
            <w:tcBorders>
              <w:top w:val="nil"/>
              <w:bottom w:val="single" w:sz="4" w:space="0" w:color="000000"/>
              <w:right w:val="nil"/>
            </w:tcBorders>
          </w:tcPr>
          <w:p w14:paraId="096DC306" w14:textId="77777777" w:rsidR="007E45B4" w:rsidRPr="00673CC5" w:rsidRDefault="007E45B4" w:rsidP="00673CC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7177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52DF6C02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Non-Satisfactory Result or Incomplete Attendance</w:t>
            </w:r>
          </w:p>
        </w:tc>
      </w:tr>
      <w:tr w:rsidR="007E45B4" w:rsidRPr="00673CC5" w14:paraId="3D1EB720" w14:textId="77777777" w:rsidTr="008E4CA2">
        <w:trPr>
          <w:trHeight w:val="800"/>
        </w:trPr>
        <w:tc>
          <w:tcPr>
            <w:tcW w:w="5130" w:type="dxa"/>
            <w:gridSpan w:val="7"/>
            <w:tcBorders>
              <w:bottom w:val="single" w:sz="4" w:space="0" w:color="000000"/>
              <w:right w:val="nil"/>
            </w:tcBorders>
            <w:vAlign w:val="center"/>
          </w:tcPr>
          <w:p w14:paraId="7DBA638E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Certificates / Credentials Obtained (if applicable):</w:t>
            </w:r>
          </w:p>
        </w:tc>
        <w:tc>
          <w:tcPr>
            <w:tcW w:w="5557" w:type="dxa"/>
            <w:gridSpan w:val="2"/>
            <w:tcBorders>
              <w:left w:val="nil"/>
              <w:bottom w:val="single" w:sz="4" w:space="0" w:color="000000"/>
            </w:tcBorders>
            <w:vAlign w:val="center"/>
          </w:tcPr>
          <w:p w14:paraId="728A424F" w14:textId="77777777" w:rsidR="007E45B4" w:rsidRPr="00673CC5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7E45B4" w:rsidRPr="00673CC5" w14:paraId="43FEB2BA" w14:textId="77777777" w:rsidTr="008E4CA2">
        <w:trPr>
          <w:trHeight w:val="432"/>
        </w:trPr>
        <w:tc>
          <w:tcPr>
            <w:tcW w:w="10687" w:type="dxa"/>
            <w:gridSpan w:val="9"/>
            <w:tcBorders>
              <w:bottom w:val="nil"/>
            </w:tcBorders>
            <w:vAlign w:val="center"/>
          </w:tcPr>
          <w:p w14:paraId="41EAEE1C" w14:textId="77777777" w:rsidR="007E45B4" w:rsidRDefault="007E45B4" w:rsidP="00673CC5">
            <w:pPr>
              <w:ind w:left="0"/>
              <w:jc w:val="left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If non-satisfactory result or incomplete attendance was checked, indicate correction plan:</w:t>
            </w:r>
          </w:p>
          <w:p w14:paraId="5E642C27" w14:textId="6116C75C" w:rsidR="008E4CA2" w:rsidRPr="00673CC5" w:rsidRDefault="008E4CA2" w:rsidP="00673CC5">
            <w:pPr>
              <w:ind w:left="0"/>
              <w:jc w:val="left"/>
              <w:rPr>
                <w:sz w:val="22"/>
                <w:szCs w:val="22"/>
              </w:rPr>
            </w:pPr>
          </w:p>
        </w:tc>
      </w:tr>
      <w:tr w:rsidR="007E45B4" w:rsidRPr="00673CC5" w14:paraId="063EAFEB" w14:textId="77777777" w:rsidTr="008E4CA2">
        <w:trPr>
          <w:trHeight w:val="1440"/>
        </w:trPr>
        <w:tc>
          <w:tcPr>
            <w:tcW w:w="10687" w:type="dxa"/>
            <w:gridSpan w:val="9"/>
            <w:tcBorders>
              <w:top w:val="nil"/>
              <w:bottom w:val="single" w:sz="4" w:space="0" w:color="000000"/>
            </w:tcBorders>
          </w:tcPr>
          <w:p w14:paraId="1D1B6C41" w14:textId="77777777" w:rsidR="007E45B4" w:rsidRDefault="007E45B4" w:rsidP="00CF71DE">
            <w:pPr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Employee must re-take training     </w:t>
            </w:r>
            <w:r w:rsidR="00862D32">
              <w:rPr>
                <w:sz w:val="22"/>
                <w:szCs w:val="22"/>
              </w:rPr>
              <w:t xml:space="preserve">                       </w:t>
            </w: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Employee must take alternate training</w:t>
            </w:r>
          </w:p>
          <w:p w14:paraId="4014B58E" w14:textId="77777777" w:rsidR="00CF71DE" w:rsidRPr="00673CC5" w:rsidRDefault="00CF71DE" w:rsidP="00CF71DE">
            <w:pPr>
              <w:rPr>
                <w:sz w:val="22"/>
                <w:szCs w:val="22"/>
              </w:rPr>
            </w:pPr>
          </w:p>
          <w:p w14:paraId="7585EE69" w14:textId="0F3483FD" w:rsidR="00CF71DE" w:rsidRDefault="007E45B4" w:rsidP="00CF71DE">
            <w:pPr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</w:t>
            </w:r>
            <w:r w:rsidR="00B2233D" w:rsidRPr="00B2233D">
              <w:rPr>
                <w:sz w:val="22"/>
                <w:szCs w:val="22"/>
              </w:rPr>
              <w:t>[CAR Form Abbreviation]</w:t>
            </w:r>
            <w:r w:rsidR="00B2233D">
              <w:rPr>
                <w:sz w:val="22"/>
                <w:szCs w:val="22"/>
              </w:rPr>
              <w:t xml:space="preserve"> </w:t>
            </w:r>
            <w:r w:rsidR="00862D32">
              <w:rPr>
                <w:sz w:val="22"/>
                <w:szCs w:val="22"/>
              </w:rPr>
              <w:t>initiated</w:t>
            </w:r>
            <w:r w:rsidR="00CF71DE">
              <w:rPr>
                <w:sz w:val="22"/>
                <w:szCs w:val="22"/>
              </w:rPr>
              <w:t xml:space="preserve">, </w:t>
            </w:r>
            <w:r w:rsidR="00B2233D" w:rsidRPr="00B2233D">
              <w:rPr>
                <w:sz w:val="22"/>
                <w:szCs w:val="22"/>
              </w:rPr>
              <w:t>[CAR Form Abbreviation]</w:t>
            </w:r>
            <w:bookmarkStart w:id="0" w:name="_GoBack"/>
            <w:bookmarkEnd w:id="0"/>
            <w:r w:rsidR="00CF71DE">
              <w:rPr>
                <w:sz w:val="22"/>
                <w:szCs w:val="22"/>
              </w:rPr>
              <w:t xml:space="preserve"># filed: </w:t>
            </w:r>
            <w:r w:rsidRPr="00673CC5">
              <w:rPr>
                <w:sz w:val="22"/>
                <w:szCs w:val="22"/>
              </w:rPr>
              <w:t xml:space="preserve">  </w:t>
            </w:r>
            <w:r w:rsidR="00CF71DE"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F71DE" w:rsidRPr="00673CC5">
              <w:rPr>
                <w:sz w:val="22"/>
                <w:szCs w:val="22"/>
              </w:rPr>
              <w:instrText xml:space="preserve"> FORMTEXT </w:instrText>
            </w:r>
            <w:r w:rsidR="00CF71DE" w:rsidRPr="00673CC5">
              <w:rPr>
                <w:sz w:val="22"/>
                <w:szCs w:val="22"/>
              </w:rPr>
            </w:r>
            <w:r w:rsidR="00CF71DE" w:rsidRPr="00673CC5">
              <w:rPr>
                <w:sz w:val="22"/>
                <w:szCs w:val="22"/>
              </w:rPr>
              <w:fldChar w:fldCharType="separate"/>
            </w:r>
            <w:r w:rsidR="00CF71DE" w:rsidRPr="00673CC5">
              <w:rPr>
                <w:noProof/>
                <w:sz w:val="22"/>
                <w:szCs w:val="22"/>
              </w:rPr>
              <w:t> </w:t>
            </w:r>
            <w:r w:rsidR="00CF71DE" w:rsidRPr="00673CC5">
              <w:rPr>
                <w:noProof/>
                <w:sz w:val="22"/>
                <w:szCs w:val="22"/>
              </w:rPr>
              <w:t> </w:t>
            </w:r>
            <w:r w:rsidR="00CF71DE" w:rsidRPr="00673CC5">
              <w:rPr>
                <w:noProof/>
                <w:sz w:val="22"/>
                <w:szCs w:val="22"/>
              </w:rPr>
              <w:t> </w:t>
            </w:r>
            <w:r w:rsidR="00CF71DE" w:rsidRPr="00673CC5">
              <w:rPr>
                <w:noProof/>
                <w:sz w:val="22"/>
                <w:szCs w:val="22"/>
              </w:rPr>
              <w:t> </w:t>
            </w:r>
            <w:r w:rsidR="00CF71DE" w:rsidRPr="00673CC5">
              <w:rPr>
                <w:noProof/>
                <w:sz w:val="22"/>
                <w:szCs w:val="22"/>
              </w:rPr>
              <w:t> </w:t>
            </w:r>
            <w:r w:rsidR="00CF71DE"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    </w:t>
            </w:r>
          </w:p>
          <w:p w14:paraId="2E182C94" w14:textId="77777777" w:rsidR="00CF71DE" w:rsidRDefault="00CF71DE" w:rsidP="00643723">
            <w:pPr>
              <w:ind w:left="0"/>
              <w:rPr>
                <w:sz w:val="22"/>
                <w:szCs w:val="22"/>
              </w:rPr>
            </w:pPr>
          </w:p>
          <w:p w14:paraId="7072FC1C" w14:textId="77777777" w:rsidR="007E45B4" w:rsidRPr="00673CC5" w:rsidRDefault="007E45B4" w:rsidP="00CF71DE">
            <w:pPr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CHECKBOX </w:instrText>
            </w:r>
            <w:r w:rsidR="00B6204B">
              <w:rPr>
                <w:sz w:val="22"/>
                <w:szCs w:val="22"/>
              </w:rPr>
            </w:r>
            <w:r w:rsidR="00B6204B">
              <w:rPr>
                <w:sz w:val="22"/>
                <w:szCs w:val="22"/>
              </w:rPr>
              <w:fldChar w:fldCharType="separate"/>
            </w:r>
            <w:r w:rsidRPr="00673CC5">
              <w:rPr>
                <w:sz w:val="22"/>
                <w:szCs w:val="22"/>
              </w:rPr>
              <w:fldChar w:fldCharType="end"/>
            </w:r>
            <w:r w:rsidRPr="00673CC5">
              <w:rPr>
                <w:sz w:val="22"/>
                <w:szCs w:val="22"/>
              </w:rPr>
              <w:t xml:space="preserve"> Other action: </w:t>
            </w: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  <w:tr w:rsidR="0018272D" w:rsidRPr="00673CC5" w14:paraId="5634D117" w14:textId="77777777" w:rsidTr="008E4CA2">
        <w:trPr>
          <w:trHeight w:val="432"/>
        </w:trPr>
        <w:tc>
          <w:tcPr>
            <w:tcW w:w="10687" w:type="dxa"/>
            <w:gridSpan w:val="9"/>
            <w:tcBorders>
              <w:bottom w:val="nil"/>
            </w:tcBorders>
          </w:tcPr>
          <w:p w14:paraId="2DEF73A8" w14:textId="77777777" w:rsidR="0018272D" w:rsidRPr="00673CC5" w:rsidRDefault="0018272D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t>Notes:</w:t>
            </w:r>
          </w:p>
        </w:tc>
      </w:tr>
      <w:tr w:rsidR="0018272D" w:rsidRPr="00673CC5" w14:paraId="7B7C9D42" w14:textId="77777777" w:rsidTr="008E4CA2">
        <w:trPr>
          <w:trHeight w:val="2034"/>
        </w:trPr>
        <w:tc>
          <w:tcPr>
            <w:tcW w:w="10687" w:type="dxa"/>
            <w:gridSpan w:val="9"/>
            <w:tcBorders>
              <w:top w:val="nil"/>
            </w:tcBorders>
          </w:tcPr>
          <w:p w14:paraId="4346501F" w14:textId="77777777" w:rsidR="0018272D" w:rsidRPr="00673CC5" w:rsidRDefault="0018272D" w:rsidP="00673CC5">
            <w:pPr>
              <w:ind w:left="0"/>
              <w:rPr>
                <w:sz w:val="22"/>
                <w:szCs w:val="22"/>
              </w:rPr>
            </w:pPr>
            <w:r w:rsidRPr="00673CC5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73CC5">
              <w:rPr>
                <w:sz w:val="22"/>
                <w:szCs w:val="22"/>
              </w:rPr>
              <w:instrText xml:space="preserve"> FORMTEXT </w:instrText>
            </w:r>
            <w:r w:rsidRPr="00673CC5">
              <w:rPr>
                <w:sz w:val="22"/>
                <w:szCs w:val="22"/>
              </w:rPr>
            </w:r>
            <w:r w:rsidRPr="00673CC5">
              <w:rPr>
                <w:sz w:val="22"/>
                <w:szCs w:val="22"/>
              </w:rPr>
              <w:fldChar w:fldCharType="separate"/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noProof/>
                <w:sz w:val="22"/>
                <w:szCs w:val="22"/>
              </w:rPr>
              <w:t> </w:t>
            </w:r>
            <w:r w:rsidRPr="00673CC5">
              <w:rPr>
                <w:sz w:val="22"/>
                <w:szCs w:val="22"/>
              </w:rPr>
              <w:fldChar w:fldCharType="end"/>
            </w:r>
          </w:p>
        </w:tc>
      </w:tr>
    </w:tbl>
    <w:p w14:paraId="76A9F1AC" w14:textId="77777777" w:rsidR="008C3BCD" w:rsidRDefault="008C3BCD" w:rsidP="00C6751B">
      <w:pPr>
        <w:ind w:left="0"/>
        <w:rPr>
          <w:sz w:val="22"/>
          <w:szCs w:val="22"/>
        </w:rPr>
      </w:pPr>
    </w:p>
    <w:sectPr w:rsidR="008C3BCD" w:rsidSect="007B1E7D">
      <w:headerReference w:type="default" r:id="rId7"/>
      <w:footerReference w:type="default" r:id="rId8"/>
      <w:pgSz w:w="12240" w:h="15840"/>
      <w:pgMar w:top="1080" w:right="72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46363" w14:textId="77777777" w:rsidR="00B6204B" w:rsidRDefault="00B6204B" w:rsidP="008250C6">
      <w:r>
        <w:separator/>
      </w:r>
    </w:p>
  </w:endnote>
  <w:endnote w:type="continuationSeparator" w:id="0">
    <w:p w14:paraId="327F1FC9" w14:textId="77777777" w:rsidR="00B6204B" w:rsidRDefault="00B6204B" w:rsidP="00825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4C96C" w14:textId="77777777" w:rsidR="008250C6" w:rsidRPr="008250C6" w:rsidRDefault="008250C6" w:rsidP="006B4D4E">
    <w:pPr>
      <w:pStyle w:val="Footer"/>
      <w:ind w:left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2FCF0" w14:textId="77777777" w:rsidR="00B6204B" w:rsidRDefault="00B6204B" w:rsidP="008250C6">
      <w:r>
        <w:separator/>
      </w:r>
    </w:p>
  </w:footnote>
  <w:footnote w:type="continuationSeparator" w:id="0">
    <w:p w14:paraId="4FDCCF82" w14:textId="77777777" w:rsidR="00B6204B" w:rsidRDefault="00B6204B" w:rsidP="00825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0A9C3" w14:textId="2E3511B5" w:rsidR="008E4CA2" w:rsidRDefault="008E4CA2" w:rsidP="008E4CA2">
    <w:pPr>
      <w:ind w:left="0"/>
      <w:jc w:val="right"/>
      <w:rPr>
        <w:sz w:val="18"/>
        <w:szCs w:val="18"/>
      </w:rPr>
    </w:pPr>
    <w:r>
      <w:rPr>
        <w:b/>
        <w:sz w:val="40"/>
        <w:szCs w:val="40"/>
      </w:rPr>
      <w:t xml:space="preserve">Individual </w:t>
    </w:r>
    <w:r w:rsidR="009200B6">
      <w:rPr>
        <w:b/>
        <w:sz w:val="40"/>
        <w:szCs w:val="40"/>
      </w:rPr>
      <w:t>Employee Training Record</w:t>
    </w:r>
  </w:p>
  <w:p w14:paraId="518E0238" w14:textId="28FA589F" w:rsidR="008250C6" w:rsidRDefault="008250C6" w:rsidP="008E4CA2">
    <w:pPr>
      <w:ind w:left="0"/>
      <w:jc w:val="right"/>
      <w:rPr>
        <w:sz w:val="18"/>
        <w:szCs w:val="18"/>
      </w:rPr>
    </w:pPr>
    <w:r w:rsidRPr="00B2233D">
      <w:rPr>
        <w:sz w:val="18"/>
        <w:szCs w:val="18"/>
        <w:highlight w:val="yellow"/>
      </w:rPr>
      <w:t>Rev</w:t>
    </w:r>
    <w:r w:rsidR="00B2233D" w:rsidRPr="00B2233D">
      <w:rPr>
        <w:sz w:val="18"/>
        <w:szCs w:val="18"/>
        <w:highlight w:val="yellow"/>
      </w:rPr>
      <w:t>. 0</w:t>
    </w:r>
  </w:p>
  <w:p w14:paraId="7A574DF2" w14:textId="77777777" w:rsidR="008250C6" w:rsidRDefault="008250C6" w:rsidP="008250C6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549EC9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012D6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A32D2E"/>
    <w:multiLevelType w:val="hybridMultilevel"/>
    <w:tmpl w:val="B2249ACA"/>
    <w:lvl w:ilvl="0" w:tplc="553E88BC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671C1E"/>
    <w:multiLevelType w:val="hybridMultilevel"/>
    <w:tmpl w:val="26A01DAE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336FA"/>
    <w:multiLevelType w:val="hybridMultilevel"/>
    <w:tmpl w:val="91946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C2AD7"/>
    <w:multiLevelType w:val="hybridMultilevel"/>
    <w:tmpl w:val="7B4A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720767"/>
    <w:multiLevelType w:val="hybridMultilevel"/>
    <w:tmpl w:val="F796C94C"/>
    <w:lvl w:ilvl="0" w:tplc="3CB2CD32">
      <w:start w:val="8"/>
      <w:numFmt w:val="bullet"/>
      <w:pStyle w:val="OQRCheckboxList"/>
      <w:lvlText w:val=""/>
      <w:lvlJc w:val="left"/>
      <w:pPr>
        <w:tabs>
          <w:tab w:val="num" w:pos="1190"/>
        </w:tabs>
        <w:ind w:left="1190" w:hanging="405"/>
      </w:pPr>
      <w:rPr>
        <w:rFonts w:ascii="Wingdings" w:hAnsi="Wingdings" w:cs="Arial" w:hint="default"/>
        <w:b w:val="0"/>
        <w:i w:val="0"/>
        <w:color w:val="auto"/>
        <w:sz w:val="24"/>
        <w:szCs w:val="24"/>
      </w:rPr>
    </w:lvl>
    <w:lvl w:ilvl="1" w:tplc="DDDA923C">
      <w:start w:val="1"/>
      <w:numFmt w:val="bullet"/>
      <w:pStyle w:val="OQRChecklistBulletInden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57815"/>
    <w:multiLevelType w:val="hybridMultilevel"/>
    <w:tmpl w:val="2B0E2346"/>
    <w:lvl w:ilvl="0" w:tplc="553E88BC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e3sLA0s7A0tTBU0lEKTi0uzszPAykwqgUAE6jjOSwAAAA="/>
  </w:docVars>
  <w:rsids>
    <w:rsidRoot w:val="003C0F7E"/>
    <w:rsid w:val="00057D60"/>
    <w:rsid w:val="00061F98"/>
    <w:rsid w:val="00090079"/>
    <w:rsid w:val="000A0263"/>
    <w:rsid w:val="000B3C1B"/>
    <w:rsid w:val="000C4734"/>
    <w:rsid w:val="00143E1E"/>
    <w:rsid w:val="00162FE4"/>
    <w:rsid w:val="0018272D"/>
    <w:rsid w:val="00185CED"/>
    <w:rsid w:val="001E730D"/>
    <w:rsid w:val="00214C28"/>
    <w:rsid w:val="00250ADB"/>
    <w:rsid w:val="002544B2"/>
    <w:rsid w:val="002549A8"/>
    <w:rsid w:val="00275601"/>
    <w:rsid w:val="00286E6F"/>
    <w:rsid w:val="002F1985"/>
    <w:rsid w:val="002F2B1A"/>
    <w:rsid w:val="00347271"/>
    <w:rsid w:val="00366140"/>
    <w:rsid w:val="00374D09"/>
    <w:rsid w:val="00390349"/>
    <w:rsid w:val="003B1972"/>
    <w:rsid w:val="003C0F7E"/>
    <w:rsid w:val="003C41A0"/>
    <w:rsid w:val="003D1409"/>
    <w:rsid w:val="003E668B"/>
    <w:rsid w:val="003F5F14"/>
    <w:rsid w:val="00421641"/>
    <w:rsid w:val="004317B1"/>
    <w:rsid w:val="00473B4D"/>
    <w:rsid w:val="004B1B03"/>
    <w:rsid w:val="004B50EB"/>
    <w:rsid w:val="004C5405"/>
    <w:rsid w:val="004E4F5E"/>
    <w:rsid w:val="004F27A0"/>
    <w:rsid w:val="00551237"/>
    <w:rsid w:val="00562330"/>
    <w:rsid w:val="005A40EC"/>
    <w:rsid w:val="005B7DEA"/>
    <w:rsid w:val="006270E6"/>
    <w:rsid w:val="00627E26"/>
    <w:rsid w:val="00642365"/>
    <w:rsid w:val="00643723"/>
    <w:rsid w:val="00646759"/>
    <w:rsid w:val="0065401E"/>
    <w:rsid w:val="00673CC5"/>
    <w:rsid w:val="00677691"/>
    <w:rsid w:val="006B4D4E"/>
    <w:rsid w:val="006B615B"/>
    <w:rsid w:val="006C3130"/>
    <w:rsid w:val="006F4F6D"/>
    <w:rsid w:val="007419B0"/>
    <w:rsid w:val="00764582"/>
    <w:rsid w:val="00784897"/>
    <w:rsid w:val="007B1E7D"/>
    <w:rsid w:val="007C62CF"/>
    <w:rsid w:val="007E45B4"/>
    <w:rsid w:val="0081440F"/>
    <w:rsid w:val="00814551"/>
    <w:rsid w:val="0082105F"/>
    <w:rsid w:val="008250C6"/>
    <w:rsid w:val="00846765"/>
    <w:rsid w:val="00846BBA"/>
    <w:rsid w:val="00854CE2"/>
    <w:rsid w:val="00862D32"/>
    <w:rsid w:val="008C3BCD"/>
    <w:rsid w:val="008E4CA2"/>
    <w:rsid w:val="008F1B11"/>
    <w:rsid w:val="00907626"/>
    <w:rsid w:val="009200B6"/>
    <w:rsid w:val="00922583"/>
    <w:rsid w:val="00971B2C"/>
    <w:rsid w:val="009840E4"/>
    <w:rsid w:val="009B5C5B"/>
    <w:rsid w:val="009B79FE"/>
    <w:rsid w:val="009E5879"/>
    <w:rsid w:val="00A143E2"/>
    <w:rsid w:val="00A2599D"/>
    <w:rsid w:val="00AA2CFA"/>
    <w:rsid w:val="00AA3DBE"/>
    <w:rsid w:val="00AB5480"/>
    <w:rsid w:val="00AB6A2C"/>
    <w:rsid w:val="00AC6327"/>
    <w:rsid w:val="00AF1875"/>
    <w:rsid w:val="00B0576E"/>
    <w:rsid w:val="00B2233D"/>
    <w:rsid w:val="00B27B54"/>
    <w:rsid w:val="00B6204B"/>
    <w:rsid w:val="00B93883"/>
    <w:rsid w:val="00BB6ED4"/>
    <w:rsid w:val="00BD4F4B"/>
    <w:rsid w:val="00C13663"/>
    <w:rsid w:val="00C430D5"/>
    <w:rsid w:val="00C6751B"/>
    <w:rsid w:val="00C84ADB"/>
    <w:rsid w:val="00CD79E8"/>
    <w:rsid w:val="00CE13B6"/>
    <w:rsid w:val="00CF71DE"/>
    <w:rsid w:val="00D142A8"/>
    <w:rsid w:val="00D4339A"/>
    <w:rsid w:val="00D63EC7"/>
    <w:rsid w:val="00D77A23"/>
    <w:rsid w:val="00D852EB"/>
    <w:rsid w:val="00DB7376"/>
    <w:rsid w:val="00DC7079"/>
    <w:rsid w:val="00DD5572"/>
    <w:rsid w:val="00DE3289"/>
    <w:rsid w:val="00E118A0"/>
    <w:rsid w:val="00E3566A"/>
    <w:rsid w:val="00E64C9B"/>
    <w:rsid w:val="00E6653A"/>
    <w:rsid w:val="00EB653F"/>
    <w:rsid w:val="00EC7A53"/>
    <w:rsid w:val="00ED37E7"/>
    <w:rsid w:val="00EE02EA"/>
    <w:rsid w:val="00F07E56"/>
    <w:rsid w:val="00F63B6B"/>
    <w:rsid w:val="00F8660A"/>
    <w:rsid w:val="00FB0BEB"/>
    <w:rsid w:val="00FD061B"/>
    <w:rsid w:val="00FD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442BC"/>
  <w15:docId w15:val="{6A99904E-05E4-481B-B86C-C475662B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C9B"/>
    <w:pPr>
      <w:ind w:left="720"/>
      <w:jc w:val="both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QRChecklistBulletIndent">
    <w:name w:val="OQR Checklist Bullet Indent"/>
    <w:basedOn w:val="ListBullet2"/>
    <w:link w:val="OQRChecklistBulletIndentChar"/>
    <w:qFormat/>
    <w:rsid w:val="00057D60"/>
    <w:pPr>
      <w:numPr>
        <w:ilvl w:val="1"/>
        <w:numId w:val="4"/>
      </w:numPr>
      <w:jc w:val="left"/>
    </w:pPr>
    <w:rPr>
      <w:rFonts w:ascii="Times New Roman" w:hAnsi="Times New Roman"/>
      <w:sz w:val="22"/>
    </w:rPr>
  </w:style>
  <w:style w:type="paragraph" w:styleId="ListBullet2">
    <w:name w:val="List Bullet 2"/>
    <w:basedOn w:val="Normal"/>
    <w:uiPriority w:val="99"/>
    <w:semiHidden/>
    <w:unhideWhenUsed/>
    <w:rsid w:val="00057D60"/>
    <w:pPr>
      <w:numPr>
        <w:numId w:val="1"/>
      </w:numPr>
      <w:contextualSpacing/>
    </w:pPr>
  </w:style>
  <w:style w:type="character" w:customStyle="1" w:styleId="OQRChecklistBulletIndentChar">
    <w:name w:val="OQR Checklist Bullet Indent Char"/>
    <w:basedOn w:val="DefaultParagraphFont"/>
    <w:link w:val="OQRChecklistBulletIndent"/>
    <w:rsid w:val="00057D60"/>
    <w:rPr>
      <w:rFonts w:ascii="Times New Roman" w:hAnsi="Times New Roman" w:cs="Times New Roman"/>
      <w:szCs w:val="20"/>
    </w:rPr>
  </w:style>
  <w:style w:type="paragraph" w:customStyle="1" w:styleId="OQRCheckboxList">
    <w:name w:val="OQR Checkbox List"/>
    <w:basedOn w:val="ListBullet"/>
    <w:link w:val="OQRCheckboxListChar"/>
    <w:qFormat/>
    <w:rsid w:val="00057D60"/>
    <w:pPr>
      <w:numPr>
        <w:numId w:val="4"/>
      </w:numPr>
      <w:spacing w:line="360" w:lineRule="auto"/>
      <w:jc w:val="left"/>
    </w:pPr>
    <w:rPr>
      <w:rFonts w:ascii="Times New Roman" w:hAnsi="Times New Roman"/>
      <w:sz w:val="22"/>
    </w:rPr>
  </w:style>
  <w:style w:type="paragraph" w:styleId="ListBullet">
    <w:name w:val="List Bullet"/>
    <w:basedOn w:val="Normal"/>
    <w:uiPriority w:val="99"/>
    <w:semiHidden/>
    <w:unhideWhenUsed/>
    <w:rsid w:val="00057D60"/>
    <w:pPr>
      <w:numPr>
        <w:numId w:val="3"/>
      </w:numPr>
      <w:contextualSpacing/>
    </w:pPr>
  </w:style>
  <w:style w:type="character" w:customStyle="1" w:styleId="OQRCheckboxListChar">
    <w:name w:val="OQR Checkbox List Char"/>
    <w:basedOn w:val="DefaultParagraphFont"/>
    <w:link w:val="OQRCheckboxList"/>
    <w:rsid w:val="00057D60"/>
    <w:rPr>
      <w:rFonts w:ascii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3C0F7E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0A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A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B6A2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25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0C6"/>
    <w:rPr>
      <w:rFonts w:ascii="Arial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250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0C6"/>
    <w:rPr>
      <w:rFonts w:ascii="Arial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ww.oxebridge.com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ebridge Totally Free ISO 9001 QMS Template Kit</dc:title>
  <dc:subject>ISO 9001:2015</dc:subject>
  <dc:creator>Oxebridge Quality Resources www.oxebridge.com;Oxebridge Quality Resources</dc:creator>
  <cp:keywords>ISO 9001:2015</cp:keywords>
  <dc:description>ISO 9001:2015</dc:description>
  <cp:lastModifiedBy>Chris P</cp:lastModifiedBy>
  <cp:revision>2</cp:revision>
  <dcterms:created xsi:type="dcterms:W3CDTF">2020-04-02T16:22:00Z</dcterms:created>
  <dcterms:modified xsi:type="dcterms:W3CDTF">2020-04-02T16:22:00Z</dcterms:modified>
  <cp:category>ISO 9001:2015;ISO 9001 Procedures</cp:category>
</cp:coreProperties>
</file>